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Mr. [Your Full Name]</w:t>
      </w:r>
      <w:r>
        <w:br/>
      </w:r>
      <w:r>
        <w:t xml:space="preserve">[Your Address]</w:t>
      </w:r>
      <w:r>
        <w:br/>
      </w:r>
      <w:r>
        <w:t xml:space="preserve">[City, State, PIN Code]</w:t>
      </w:r>
      <w:r>
        <w:br/>
      </w:r>
      <w:r>
        <w:t xml:space="preserve">[Email Address] | [Phone Number] | [LinkedIn/Portfolio URL]</w:t>
      </w:r>
    </w:p>
    <w:p>
      <w:pPr>
        <w:pStyle w:val="BodyText"/>
      </w:pPr>
      <w:r>
        <w:t xml:space="preserve">[Date]</w:t>
      </w:r>
    </w:p>
    <w:bookmarkStart w:id="20" w:name="to-the-hiring-committee"/>
    <w:p>
      <w:pPr>
        <w:pStyle w:val="Heading2"/>
      </w:pPr>
      <w:r>
        <w:t xml:space="preserve">To the Hiring Committee,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Academic Researcher position at [University Name] in India Mumbai. As a dedicated scholar with a passion for advancing knowledge and fostering innovation, I am eager to contribute my expertise in [Your Field of Study, e.g., Data Science, Environmental Studies, etc.] to support the institution’s mission of excellence in research and education. The opportunity to join a vibrant academic community in India Mumbai—a hub of intellectual exchange and cultural diversity—resonates deeply with my professional goals and values.</w:t>
      </w:r>
    </w:p>
    <w:p>
      <w:pPr>
        <w:pStyle w:val="BodyText"/>
      </w:pPr>
      <w:r>
        <w:t xml:space="preserve">With a [Your Degree, e.g., PhD/MSc] in [Your Field] from [Your University], I have cultivated a robust foundation in academic research, critical analysis, and interdisciplinary collaboration. My work has focused on addressing pressing global challenges through rigorous inquiry, such as [specific research topic, e.g., sustainable urban development, AI-driven healthcare solutions]. This aligns seamlessly with the dynamic research landscape of India Mumbai, where institutions like [University Name] are at the forefront of tackling complex issues through innovation and academic rigor.</w:t>
      </w:r>
    </w:p>
    <w:p>
      <w:pPr>
        <w:pStyle w:val="BodyText"/>
      </w:pPr>
      <w:r>
        <w:t xml:space="preserve">What draws me to this role is the unique opportunity to engage with a community that values both theoretical exploration and practical impact. As an Academic Researcher, I am committed to bridging the gap between academia and real-world applications, particularly in contexts like India Mumbai, where rapid urbanization and technological advancement present both challenges and opportunities. My research on [specific project or publication] has already demonstrated the potential for academic work to influence policy and societal development—a goal I aim to pursue further at [University Name].</w:t>
      </w:r>
    </w:p>
    <w:p>
      <w:pPr>
        <w:pStyle w:val="BodyText"/>
      </w:pPr>
      <w:r>
        <w:t xml:space="preserve">Throughout my career, I have prioritized collaboration, mentorship, and the pursuit of knowledge that transcends disciplinary boundaries. For instance, my work on [mention a relevant project or paper] involved partnerships with [local or international institutions], which underscored the importance of cross-border academic exchange. In India Mumbai, where cultural and economic diversity fosters a rich intellectual environment, I am eager to contribute to initiatives that encourage such collaborations. Whether it is through joint research with local industries, participation in national conferences, or mentorship programs for young researchers, I am committed to fostering a culture of innovation and inclusivity.</w:t>
      </w:r>
    </w:p>
    <w:p>
      <w:pPr>
        <w:pStyle w:val="BodyText"/>
      </w:pPr>
      <w:r>
        <w:t xml:space="preserve">My academic journey has also emphasized the importance of teaching and knowledge dissemination. As a [Your Position, e.g., Teaching Assistant/Research Fellow], I have designed and delivered courses on [specific subjects], while guiding students in developing their research skills. This experience has reinforced my belief that education is a cornerstone of societal progress, particularly in a country like India, where the academic sector plays a pivotal role in shaping future leaders. At [University Name], I aim to contribute to the development of curricula that are both cutting-edge and responsive to the needs of Mumbai’s evolving landscape.</w:t>
      </w:r>
    </w:p>
    <w:p>
      <w:pPr>
        <w:pStyle w:val="BodyText"/>
      </w:pPr>
      <w:r>
        <w:t xml:space="preserve">India Mumbai, with its blend of historical significance and modern dynamism, offers a unique setting for academic research. The city’s status as a global financial center, coupled with its rich cultural heritage, provides an ideal backdrop for exploring topics such as [relevant themes, e.g., urban sustainability, digital transformation]. I am particularly inspired by the work of [University Name] in [specific department or research area], and I am keen to contribute my expertise in [your specialization] to advance these initiatives. By integrating global best practices with local insights, I believe we can create research that not only meets academic standards but also addresses the specific needs of Mumbai’s communities.</w:t>
      </w:r>
    </w:p>
    <w:p>
      <w:pPr>
        <w:pStyle w:val="BodyText"/>
      </w:pPr>
      <w:r>
        <w:t xml:space="preserve">Moreover, my proficiency in [languages, if applicable] and my experience working with diverse teams have equipped me to thrive in multicultural environments. In India Mumbai, where academia intersects with a wide range of stakeholders—from policymakers to entrepreneurs—I am confident that my ability to communicate complex ideas effectively will strengthen the university’s outreach and impact. I am also enthusiastic about leveraging technology to enhance research methodologies, such as utilizing [specific tools or techniques], which I believe can elevate the quality of work produced at [University Name].</w:t>
      </w:r>
    </w:p>
    <w:p>
      <w:pPr>
        <w:pStyle w:val="BodyText"/>
      </w:pPr>
      <w:r>
        <w:t xml:space="preserve">As an Academic Researcher, I am driven by a desire to leave a lasting legacy through scholarship and mentorship. The prospect of joining a forward-thinking institution like [University Name] in India Mumbai excites me, as it aligns with my vision of contributing to meaningful research that resonates globally while remaining rooted in local context. I am confident that my skills, experience, and passion for academia make me a strong candidate for this position.</w:t>
      </w:r>
    </w:p>
    <w:p>
      <w:pPr>
        <w:pStyle w:val="BodyText"/>
      </w:pPr>
      <w:r>
        <w:t xml:space="preserve">Thank you for considering my application. I would be honored to discuss how my background and aspirations align with the goals of [University Name]. Please feel free to contact me at [your phone number] or [your email address] at your convenience. I look forward to the opportunity to contribute to the academic excellence that defines India Mumbai’s research community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cademic Researcher Position in India Mumbai</dc:title>
  <dc:creator/>
  <dc:language>en</dc:language>
  <cp:keywords/>
  <dcterms:created xsi:type="dcterms:W3CDTF">2026-07-21T10:47:38Z</dcterms:created>
  <dcterms:modified xsi:type="dcterms:W3CDTF">2026-07-21T10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